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7729" w:rsidRDefault="00657729">
      <w:pPr>
        <w:rPr>
          <w:b/>
          <w:sz w:val="32"/>
        </w:rPr>
      </w:pPr>
    </w:p>
    <w:p w:rsidR="00657729" w:rsidRDefault="00657729">
      <w:pPr>
        <w:rPr>
          <w:b/>
          <w:sz w:val="32"/>
        </w:rPr>
      </w:pPr>
    </w:p>
    <w:p w:rsidR="00657729" w:rsidRDefault="00657729">
      <w:pPr>
        <w:rPr>
          <w:b/>
          <w:sz w:val="32"/>
        </w:rPr>
      </w:pPr>
    </w:p>
    <w:p w:rsidR="00657729" w:rsidRDefault="00657729">
      <w:pPr>
        <w:rPr>
          <w:b/>
          <w:sz w:val="32"/>
        </w:rPr>
      </w:pPr>
      <w:r w:rsidRPr="00657729">
        <w:rPr>
          <w:b/>
          <w:sz w:val="32"/>
        </w:rPr>
        <w:t xml:space="preserve">Chapter </w:t>
      </w:r>
      <w:r w:rsidR="00606D9C">
        <w:rPr>
          <w:b/>
          <w:sz w:val="32"/>
        </w:rPr>
        <w:t>6</w:t>
      </w:r>
    </w:p>
    <w:p w:rsidR="00657729" w:rsidRPr="00657729" w:rsidRDefault="00657729">
      <w:pPr>
        <w:rPr>
          <w:b/>
          <w:sz w:val="24"/>
          <w:szCs w:val="24"/>
        </w:rPr>
      </w:pPr>
    </w:p>
    <w:p w:rsidR="00657729" w:rsidRDefault="00606D9C" w:rsidP="00657729">
      <w:pPr>
        <w:pStyle w:val="Heading1"/>
      </w:pPr>
      <w:r>
        <w:t>Recommendation and conclusion</w:t>
      </w:r>
    </w:p>
    <w:p w:rsidR="0069071A" w:rsidRDefault="0069071A" w:rsidP="0069071A"/>
    <w:p w:rsidR="00657729" w:rsidRDefault="00657729" w:rsidP="0069071A">
      <w:bookmarkStart w:id="0" w:name="_GoBack"/>
      <w:bookmarkEnd w:id="0"/>
    </w:p>
    <w:p w:rsidR="00657729" w:rsidRDefault="00657729" w:rsidP="0069071A"/>
    <w:p w:rsidR="00652EBE" w:rsidRDefault="00652EBE" w:rsidP="0069071A"/>
    <w:p w:rsidR="00652EBE" w:rsidRDefault="00652EBE" w:rsidP="0069071A"/>
    <w:p w:rsidR="00652EBE" w:rsidRDefault="00652EBE" w:rsidP="0069071A"/>
    <w:p w:rsidR="00652EBE" w:rsidRDefault="00652EBE" w:rsidP="0069071A"/>
    <w:p w:rsidR="00657729" w:rsidRDefault="00657729" w:rsidP="0069071A"/>
    <w:p w:rsidR="00AC3266" w:rsidRDefault="00AC3266" w:rsidP="00AC3266"/>
    <w:p w:rsidR="00AC3266" w:rsidRDefault="00AC3266" w:rsidP="00AC3266"/>
    <w:p w:rsidR="00AC3266" w:rsidRDefault="00AC3266" w:rsidP="00AC3266"/>
    <w:p w:rsidR="00AC3266" w:rsidRDefault="00AC3266" w:rsidP="00AC3266"/>
    <w:p w:rsidR="00AC3266" w:rsidRDefault="00AC3266" w:rsidP="00AC3266"/>
    <w:p w:rsidR="00AC3266" w:rsidRDefault="00AC3266" w:rsidP="00AC3266"/>
    <w:p w:rsidR="00AC3266" w:rsidRDefault="00AC3266" w:rsidP="00AC3266"/>
    <w:p w:rsidR="00AC3266" w:rsidRDefault="00AC3266" w:rsidP="00AC3266"/>
    <w:p w:rsidR="00AC3266" w:rsidRDefault="00AC3266" w:rsidP="00AC3266"/>
    <w:p w:rsidR="00AC3266" w:rsidRDefault="00AC3266" w:rsidP="00AC3266"/>
    <w:p w:rsidR="00AC3266" w:rsidRDefault="00AC3266" w:rsidP="00AC3266"/>
    <w:p w:rsidR="0069071A" w:rsidRDefault="0069071A" w:rsidP="00652EBE">
      <w:pPr>
        <w:jc w:val="center"/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4655"/>
        <w:gridCol w:w="4508"/>
      </w:tblGrid>
      <w:tr w:rsidR="0069071A" w:rsidTr="000B7C34">
        <w:tc>
          <w:tcPr>
            <w:tcW w:w="4655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69071A" w:rsidRDefault="0069071A" w:rsidP="000B7C34">
            <w:pPr>
              <w:jc w:val="left"/>
            </w:pPr>
            <w:r>
              <w:t>2</w:t>
            </w:r>
          </w:p>
        </w:tc>
        <w:tc>
          <w:tcPr>
            <w:tcW w:w="450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</w:tcPr>
          <w:p w:rsidR="0069071A" w:rsidRDefault="00AC3266" w:rsidP="0069071A">
            <w:pPr>
              <w:jc w:val="right"/>
            </w:pPr>
            <w:r>
              <w:t>MID readout chain</w:t>
            </w:r>
          </w:p>
        </w:tc>
      </w:tr>
    </w:tbl>
    <w:p w:rsidR="0069071A" w:rsidRDefault="0069071A" w:rsidP="0069071A">
      <w:pPr>
        <w:tabs>
          <w:tab w:val="left" w:pos="14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56589</wp:posOffset>
                </wp:positionV>
                <wp:extent cx="5656077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6077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5D0C94D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4.45pt" to="445.35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" strokecolor="black [3200]" strokeweight="1pt">
                <v:stroke joinstyle="miter"/>
                <w10:wrap anchorx="margin"/>
              </v:line>
            </w:pict>
          </mc:Fallback>
        </mc:AlternateContent>
      </w:r>
    </w:p>
    <w:sectPr w:rsidR="0069071A" w:rsidSect="004F44B7">
      <w:pgSz w:w="11906" w:h="16838"/>
      <w:pgMar w:top="1134" w:right="1440" w:bottom="1134" w:left="1440" w:header="284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6185" w:rsidRDefault="00C56185" w:rsidP="000B7C34">
      <w:pPr>
        <w:spacing w:after="0" w:line="240" w:lineRule="auto"/>
      </w:pPr>
      <w:r>
        <w:separator/>
      </w:r>
    </w:p>
  </w:endnote>
  <w:endnote w:type="continuationSeparator" w:id="0">
    <w:p w:rsidR="00C56185" w:rsidRDefault="00C56185" w:rsidP="000B7C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6185" w:rsidRDefault="00C56185" w:rsidP="000B7C34">
      <w:pPr>
        <w:spacing w:after="0" w:line="240" w:lineRule="auto"/>
      </w:pPr>
      <w:r>
        <w:separator/>
      </w:r>
    </w:p>
  </w:footnote>
  <w:footnote w:type="continuationSeparator" w:id="0">
    <w:p w:rsidR="00C56185" w:rsidRDefault="00C56185" w:rsidP="000B7C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5E33B9"/>
    <w:multiLevelType w:val="hybridMultilevel"/>
    <w:tmpl w:val="B7AE25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B57E91"/>
    <w:multiLevelType w:val="hybridMultilevel"/>
    <w:tmpl w:val="B47ECC2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FB4B84"/>
    <w:multiLevelType w:val="multilevel"/>
    <w:tmpl w:val="9E8A966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je0MLIwMTc2t7BU0lEKTi0uzszPAykwrAUA6KZECSwAAAA="/>
  </w:docVars>
  <w:rsids>
    <w:rsidRoot w:val="00CB030E"/>
    <w:rsid w:val="0001304B"/>
    <w:rsid w:val="00033342"/>
    <w:rsid w:val="000575CC"/>
    <w:rsid w:val="000B7C34"/>
    <w:rsid w:val="000F0A1E"/>
    <w:rsid w:val="000F38F5"/>
    <w:rsid w:val="00141AD2"/>
    <w:rsid w:val="00145A1F"/>
    <w:rsid w:val="00163CAA"/>
    <w:rsid w:val="001701CF"/>
    <w:rsid w:val="001C6CA0"/>
    <w:rsid w:val="001E4DA0"/>
    <w:rsid w:val="00214440"/>
    <w:rsid w:val="002514B1"/>
    <w:rsid w:val="002D420E"/>
    <w:rsid w:val="002F7373"/>
    <w:rsid w:val="00334D29"/>
    <w:rsid w:val="003C0FA3"/>
    <w:rsid w:val="004B1518"/>
    <w:rsid w:val="004F44B7"/>
    <w:rsid w:val="005B1D53"/>
    <w:rsid w:val="00606D9C"/>
    <w:rsid w:val="00632BC7"/>
    <w:rsid w:val="00652EBE"/>
    <w:rsid w:val="00657729"/>
    <w:rsid w:val="00674106"/>
    <w:rsid w:val="00683A95"/>
    <w:rsid w:val="00685AB1"/>
    <w:rsid w:val="0069071A"/>
    <w:rsid w:val="006D2B92"/>
    <w:rsid w:val="007272AA"/>
    <w:rsid w:val="007571BA"/>
    <w:rsid w:val="007746D1"/>
    <w:rsid w:val="007919FB"/>
    <w:rsid w:val="00793CE5"/>
    <w:rsid w:val="007D5515"/>
    <w:rsid w:val="007E45A0"/>
    <w:rsid w:val="007E4E3D"/>
    <w:rsid w:val="007F77C9"/>
    <w:rsid w:val="00863D0D"/>
    <w:rsid w:val="00864885"/>
    <w:rsid w:val="00876B92"/>
    <w:rsid w:val="008D1C88"/>
    <w:rsid w:val="008D52F5"/>
    <w:rsid w:val="009C12D3"/>
    <w:rsid w:val="00A23B92"/>
    <w:rsid w:val="00AA7D42"/>
    <w:rsid w:val="00AC3266"/>
    <w:rsid w:val="00AE22A9"/>
    <w:rsid w:val="00BB4676"/>
    <w:rsid w:val="00BC5D14"/>
    <w:rsid w:val="00C121F9"/>
    <w:rsid w:val="00C3775C"/>
    <w:rsid w:val="00C56185"/>
    <w:rsid w:val="00C726A4"/>
    <w:rsid w:val="00CB030E"/>
    <w:rsid w:val="00CB1E60"/>
    <w:rsid w:val="00CD45F4"/>
    <w:rsid w:val="00CE20D2"/>
    <w:rsid w:val="00DB3EDD"/>
    <w:rsid w:val="00DF3D0B"/>
    <w:rsid w:val="00E000BA"/>
    <w:rsid w:val="00E21EA4"/>
    <w:rsid w:val="00E35BED"/>
    <w:rsid w:val="00E3615E"/>
    <w:rsid w:val="00E97936"/>
    <w:rsid w:val="00EA2D11"/>
    <w:rsid w:val="00ED47CB"/>
    <w:rsid w:val="00F63DD0"/>
    <w:rsid w:val="00F83DFF"/>
    <w:rsid w:val="00FA08BA"/>
    <w:rsid w:val="00FE0CAA"/>
    <w:rsid w:val="00FE4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03175"/>
  <w15:chartTrackingRefBased/>
  <w15:docId w15:val="{C739CAEC-D472-4AB4-B8FE-9D016DE08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57729"/>
    <w:pPr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4440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4440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7729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907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14440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14440"/>
    <w:rPr>
      <w:rFonts w:ascii="Times New Roman" w:eastAsiaTheme="majorEastAsia" w:hAnsi="Times New Roman" w:cstheme="majorBidi"/>
      <w:b/>
      <w:sz w:val="2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14440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4440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0B7C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7C34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B7C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7C34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65772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57729"/>
    <w:rPr>
      <w:rFonts w:ascii="Times New Roman" w:eastAsiaTheme="majorEastAsia" w:hAnsi="Times New Roman" w:cstheme="majorBidi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87CA29-34C7-44B1-9E2D-92E9EEA1F7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1</TotalTime>
  <Pages>1</Pages>
  <Words>12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uveil Orcel Thys-Dingou</dc:creator>
  <cp:keywords/>
  <dc:description/>
  <cp:lastModifiedBy>Dieuveil Orcel Thys-Dingou</cp:lastModifiedBy>
  <cp:revision>32</cp:revision>
  <dcterms:created xsi:type="dcterms:W3CDTF">2021-02-22T06:23:00Z</dcterms:created>
  <dcterms:modified xsi:type="dcterms:W3CDTF">2021-06-07T08:13:00Z</dcterms:modified>
</cp:coreProperties>
</file>